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0104C" w:rsidRPr="0077696C" w:rsidRDefault="00C06A28" w:rsidP="00D0104C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>
        <w:rPr>
          <w:rFonts w:ascii="Times New Roman" w:hAnsi="Times New Roman" w:cs="Times New Roman"/>
          <w:b/>
          <w:smallCaps/>
          <w:sz w:val="32"/>
        </w:rPr>
        <w:t>Cody J. Talbot</w:t>
      </w:r>
    </w:p>
    <w:p w:rsidR="00AE2C08" w:rsidRPr="0077696C" w:rsidRDefault="00C06A28" w:rsidP="00D0104C">
      <w:pPr>
        <w:spacing w:after="0"/>
        <w:jc w:val="center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Welding / Concrete / Fiberglass</w:t>
      </w:r>
    </w:p>
    <w:p w:rsidR="002551EA" w:rsidRPr="0077696C" w:rsidRDefault="00D0104C" w:rsidP="008736A3">
      <w:pPr>
        <w:pBdr>
          <w:bottom w:val="single" w:sz="4" w:space="1" w:color="auto"/>
        </w:pBd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8736A3" w:rsidRPr="00096D60">
        <w:rPr>
          <w:rFonts w:ascii="Times New Roman" w:hAnsi="Times New Roman" w:cs="Times New Roman"/>
          <w:i/>
        </w:rPr>
        <w:t>Message</w:t>
      </w:r>
      <w:r w:rsidR="002551EA" w:rsidRPr="00096D60">
        <w:rPr>
          <w:rFonts w:ascii="Times New Roman" w:hAnsi="Times New Roman" w:cs="Times New Roman"/>
        </w:rPr>
        <w:t xml:space="preserve">: (316) </w:t>
      </w:r>
      <w:r w:rsidR="008736A3" w:rsidRPr="00096D60">
        <w:rPr>
          <w:rFonts w:ascii="Times New Roman" w:hAnsi="Times New Roman" w:cs="Times New Roman"/>
        </w:rPr>
        <w:t>265</w:t>
      </w:r>
      <w:r w:rsidR="002551EA" w:rsidRPr="00096D60">
        <w:rPr>
          <w:rFonts w:ascii="Times New Roman" w:hAnsi="Times New Roman" w:cs="Times New Roman"/>
        </w:rPr>
        <w:t>-</w:t>
      </w:r>
      <w:r w:rsidR="008736A3" w:rsidRPr="00096D60">
        <w:rPr>
          <w:rFonts w:ascii="Times New Roman" w:hAnsi="Times New Roman" w:cs="Times New Roman"/>
        </w:rPr>
        <w:t>5211 ext. 208</w:t>
      </w:r>
      <w:bookmarkStart w:id="0" w:name="_GoBack"/>
      <w:bookmarkEnd w:id="0"/>
    </w:p>
    <w:p w:rsidR="00D0104C" w:rsidRPr="0077696C" w:rsidRDefault="00C06A28" w:rsidP="00D0104C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talbot</w:t>
      </w:r>
      <w:r w:rsidR="00D0104C" w:rsidRPr="0077696C">
        <w:rPr>
          <w:rFonts w:ascii="Times New Roman" w:hAnsi="Times New Roman" w:cs="Times New Roman"/>
        </w:rPr>
        <w:t>@wwrfresource.com</w:t>
      </w:r>
    </w:p>
    <w:p w:rsidR="00D0104C" w:rsidRPr="0077696C" w:rsidRDefault="00D0104C" w:rsidP="00D0104C">
      <w:pPr>
        <w:spacing w:after="0"/>
        <w:jc w:val="center"/>
        <w:rPr>
          <w:rFonts w:ascii="Times New Roman" w:hAnsi="Times New Roman" w:cs="Times New Roman"/>
        </w:rPr>
      </w:pPr>
      <w:r w:rsidRPr="0077696C">
        <w:rPr>
          <w:rFonts w:ascii="Times New Roman" w:hAnsi="Times New Roman" w:cs="Times New Roman"/>
        </w:rPr>
        <w:t>401 S. Emporia, Wichita, KS 67202</w:t>
      </w:r>
    </w:p>
    <w:p w:rsidR="00D0104C" w:rsidRPr="0077696C" w:rsidRDefault="00D0104C" w:rsidP="00AF410C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t>Profile Statement</w:t>
      </w:r>
    </w:p>
    <w:p w:rsidR="006E2D12" w:rsidRDefault="006E2D12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 years’ of industrial labor experience, welding, working with concrete and fiberglass.</w:t>
      </w:r>
    </w:p>
    <w:p w:rsidR="006E2D12" w:rsidRDefault="006E2D12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municates well with others, public and otherwise, at all levels.</w:t>
      </w:r>
    </w:p>
    <w:p w:rsidR="006E2D12" w:rsidRDefault="006E2D12" w:rsidP="0077696C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ager to learn new skills and trades that can be used to solve hands-on problems.</w:t>
      </w:r>
    </w:p>
    <w:p w:rsidR="00D0104C" w:rsidRDefault="006E2D12" w:rsidP="00AF410C">
      <w:pPr>
        <w:spacing w:after="100" w:afterAutospacing="1"/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 Summary</w:t>
      </w:r>
    </w:p>
    <w:p w:rsid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  <w:sectPr w:rsidR="006E2D12" w:rsidSect="0077696C">
          <w:pgSz w:w="12240" w:h="15840"/>
          <w:pgMar w:top="1080" w:right="1440" w:bottom="1440" w:left="1440" w:header="720" w:footer="720" w:gutter="0"/>
          <w:cols w:space="720"/>
          <w:docGrid w:linePitch="360"/>
        </w:sectPr>
      </w:pPr>
    </w:p>
    <w:p w:rsidR="006E2D12" w:rsidRP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6E2D12">
        <w:rPr>
          <w:rFonts w:ascii="Times New Roman" w:hAnsi="Times New Roman" w:cs="Times New Roman"/>
        </w:rPr>
        <w:lastRenderedPageBreak/>
        <w:t>Arc/</w:t>
      </w:r>
      <w:proofErr w:type="spellStart"/>
      <w:r w:rsidRPr="006E2D12">
        <w:rPr>
          <w:rFonts w:ascii="Times New Roman" w:hAnsi="Times New Roman" w:cs="Times New Roman"/>
        </w:rPr>
        <w:t>Mig</w:t>
      </w:r>
      <w:proofErr w:type="spellEnd"/>
      <w:r w:rsidRPr="006E2D12">
        <w:rPr>
          <w:rFonts w:ascii="Times New Roman" w:hAnsi="Times New Roman" w:cs="Times New Roman"/>
        </w:rPr>
        <w:t xml:space="preserve"> Welding</w:t>
      </w:r>
    </w:p>
    <w:p w:rsidR="006E2D12" w:rsidRP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6E2D12">
        <w:rPr>
          <w:rFonts w:ascii="Times New Roman" w:hAnsi="Times New Roman" w:cs="Times New Roman"/>
        </w:rPr>
        <w:t>Cutting Torches</w:t>
      </w:r>
    </w:p>
    <w:p w:rsidR="006E2D12" w:rsidRP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6E2D12">
        <w:rPr>
          <w:rFonts w:ascii="Times New Roman" w:hAnsi="Times New Roman" w:cs="Times New Roman"/>
        </w:rPr>
        <w:t>Plasma Cutters</w:t>
      </w:r>
    </w:p>
    <w:p w:rsidR="006E2D12" w:rsidRP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6E2D12">
        <w:rPr>
          <w:rFonts w:ascii="Times New Roman" w:hAnsi="Times New Roman" w:cs="Times New Roman"/>
        </w:rPr>
        <w:t>Skid Loaders</w:t>
      </w:r>
    </w:p>
    <w:p w:rsidR="006E2D12" w:rsidRP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6E2D12">
        <w:rPr>
          <w:rFonts w:ascii="Times New Roman" w:hAnsi="Times New Roman" w:cs="Times New Roman"/>
        </w:rPr>
        <w:t>Set Concrete Forms</w:t>
      </w:r>
    </w:p>
    <w:p w:rsidR="006E2D12" w:rsidRPr="006E2D12" w:rsidRDefault="006E2D12" w:rsidP="006E2D12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Finish C</w:t>
      </w:r>
      <w:r w:rsidRPr="006E2D12">
        <w:rPr>
          <w:rFonts w:ascii="Times New Roman" w:hAnsi="Times New Roman" w:cs="Times New Roman"/>
        </w:rPr>
        <w:t>oncrete</w:t>
      </w:r>
    </w:p>
    <w:p w:rsidR="006E2D12" w:rsidRDefault="006E2D12" w:rsidP="00096D60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 w:rsidRPr="006E2D12">
        <w:rPr>
          <w:rFonts w:ascii="Times New Roman" w:hAnsi="Times New Roman" w:cs="Times New Roman"/>
        </w:rPr>
        <w:t>Fabricate Fiberglass and Metal</w:t>
      </w:r>
    </w:p>
    <w:p w:rsidR="00AF410C" w:rsidRDefault="006E2D12" w:rsidP="00096D60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ake Measurements </w:t>
      </w:r>
    </w:p>
    <w:p w:rsidR="006E2D12" w:rsidRPr="006E2D12" w:rsidRDefault="00AF410C" w:rsidP="00096D60">
      <w:pPr>
        <w:pStyle w:val="ListParagraph"/>
        <w:numPr>
          <w:ilvl w:val="0"/>
          <w:numId w:val="12"/>
        </w:num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</w:t>
      </w:r>
      <w:r w:rsidR="006E2D12">
        <w:rPr>
          <w:rFonts w:ascii="Times New Roman" w:hAnsi="Times New Roman" w:cs="Times New Roman"/>
        </w:rPr>
        <w:t>ake Cuts/Grinds</w:t>
      </w:r>
    </w:p>
    <w:p w:rsidR="006E2D12" w:rsidRDefault="006E2D12" w:rsidP="00096D60">
      <w:pPr>
        <w:spacing w:after="0"/>
        <w:rPr>
          <w:rFonts w:ascii="Times New Roman" w:hAnsi="Times New Roman" w:cs="Times New Roman"/>
          <w:b/>
          <w:smallCaps/>
        </w:rPr>
        <w:sectPr w:rsidR="006E2D12" w:rsidSect="006E2D12">
          <w:type w:val="continuous"/>
          <w:pgSz w:w="12240" w:h="15840"/>
          <w:pgMar w:top="1080" w:right="1440" w:bottom="1440" w:left="1440" w:header="720" w:footer="720" w:gutter="0"/>
          <w:cols w:num="2" w:space="720"/>
          <w:docGrid w:linePitch="360"/>
        </w:sectPr>
      </w:pPr>
    </w:p>
    <w:p w:rsidR="00D0104C" w:rsidRPr="0077696C" w:rsidRDefault="00D0104C" w:rsidP="00AF410C">
      <w:pPr>
        <w:spacing w:before="100" w:beforeAutospacing="1" w:after="100" w:afterAutospacing="1"/>
        <w:rPr>
          <w:rFonts w:ascii="Times New Roman" w:hAnsi="Times New Roman" w:cs="Times New Roman"/>
          <w:b/>
          <w:smallCaps/>
        </w:rPr>
      </w:pPr>
      <w:r w:rsidRPr="0077696C">
        <w:rPr>
          <w:rFonts w:ascii="Times New Roman" w:hAnsi="Times New Roman" w:cs="Times New Roman"/>
          <w:b/>
          <w:smallCaps/>
        </w:rPr>
        <w:lastRenderedPageBreak/>
        <w:t>Work History</w:t>
      </w:r>
    </w:p>
    <w:p w:rsidR="0077696C" w:rsidRDefault="006E2D12" w:rsidP="006E2D12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Concrete Laborer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Tri-Rivers Construction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alina</w:t>
      </w:r>
      <w:r w:rsidR="0077696C" w:rsidRPr="006E2D12">
        <w:rPr>
          <w:rFonts w:ascii="Times New Roman" w:hAnsi="Times New Roman" w:cs="Times New Roman"/>
        </w:rPr>
        <w:t xml:space="preserve">, </w:t>
      </w:r>
      <w:r w:rsidR="008736A3" w:rsidRPr="006E2D12">
        <w:rPr>
          <w:rFonts w:ascii="Times New Roman" w:hAnsi="Times New Roman" w:cs="Times New Roman"/>
        </w:rPr>
        <w:t>KS</w:t>
      </w:r>
      <w:r w:rsidR="0077696C" w:rsidRPr="006E2D12">
        <w:rPr>
          <w:rFonts w:ascii="Times New Roman" w:hAnsi="Times New Roman" w:cs="Times New Roman"/>
        </w:rPr>
        <w:t xml:space="preserve"> 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7</w:t>
      </w:r>
    </w:p>
    <w:p w:rsidR="006E2D12" w:rsidRDefault="006E2D12" w:rsidP="006E2D12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Built forms to specification.</w:t>
      </w:r>
    </w:p>
    <w:p w:rsidR="006E2D12" w:rsidRDefault="006E2D12" w:rsidP="006E2D12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perated skid loaders to move material and clear ground.</w:t>
      </w:r>
    </w:p>
    <w:p w:rsidR="006E2D12" w:rsidRPr="006E2D12" w:rsidRDefault="006E2D12" w:rsidP="006E2D12">
      <w:pPr>
        <w:pStyle w:val="ListParagraph"/>
        <w:numPr>
          <w:ilvl w:val="0"/>
          <w:numId w:val="8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aded sand and rock, rake mud, and float/finish concrete.</w:t>
      </w:r>
    </w:p>
    <w:p w:rsidR="00D0104C" w:rsidRDefault="006E2D12" w:rsidP="006E2D12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Fiberglass Laborer</w:t>
      </w:r>
      <w:r w:rsidR="00D0104C" w:rsidRPr="006E2D12">
        <w:rPr>
          <w:rFonts w:ascii="Times New Roman" w:hAnsi="Times New Roman" w:cs="Times New Roman"/>
        </w:rPr>
        <w:t xml:space="preserve"> 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ess Services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Hays</w:t>
      </w:r>
      <w:r w:rsidR="008736A3" w:rsidRPr="006E2D12">
        <w:rPr>
          <w:rFonts w:ascii="Times New Roman" w:hAnsi="Times New Roman" w:cs="Times New Roman"/>
        </w:rPr>
        <w:t>, KS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4 – 2015</w:t>
      </w:r>
    </w:p>
    <w:p w:rsidR="006E2D12" w:rsidRDefault="006E2D12" w:rsidP="006E2D12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lassing, grinding, spraying, chopping – spray lids on tank.</w:t>
      </w:r>
    </w:p>
    <w:p w:rsidR="006E2D12" w:rsidRDefault="006E2D12" w:rsidP="006E2D12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asured and cut for fittings on tanks.</w:t>
      </w:r>
    </w:p>
    <w:p w:rsidR="006E2D12" w:rsidRPr="006E2D12" w:rsidRDefault="006E2D12" w:rsidP="006E2D12">
      <w:pPr>
        <w:pStyle w:val="ListParagraph"/>
        <w:numPr>
          <w:ilvl w:val="0"/>
          <w:numId w:val="9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lass in fitting, grind, and prepped for gel coat.</w:t>
      </w:r>
    </w:p>
    <w:p w:rsidR="00096D60" w:rsidRDefault="006E2D12" w:rsidP="006E2D12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Millwright Laborer</w:t>
      </w:r>
      <w:r w:rsidR="00D0104C" w:rsidRPr="006E2D12">
        <w:rPr>
          <w:rFonts w:ascii="Times New Roman" w:hAnsi="Times New Roman" w:cs="Times New Roman"/>
        </w:rPr>
        <w:t xml:space="preserve"> </w:t>
      </w:r>
      <w:r w:rsidR="0077696C" w:rsidRPr="006E2D12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Frisbie</w:t>
      </w:r>
      <w:proofErr w:type="spellEnd"/>
      <w:r>
        <w:rPr>
          <w:rFonts w:ascii="Times New Roman" w:hAnsi="Times New Roman" w:cs="Times New Roman"/>
        </w:rPr>
        <w:t xml:space="preserve"> Construction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Gypsum</w:t>
      </w:r>
      <w:r w:rsidR="008736A3" w:rsidRPr="006E2D12">
        <w:rPr>
          <w:rFonts w:ascii="Times New Roman" w:hAnsi="Times New Roman" w:cs="Times New Roman"/>
        </w:rPr>
        <w:t>, KS</w:t>
      </w:r>
      <w:r w:rsidR="0077696C" w:rsidRPr="006E2D12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2012</w:t>
      </w:r>
    </w:p>
    <w:p w:rsidR="006E2D12" w:rsidRDefault="006E2D12" w:rsidP="006E2D12">
      <w:pPr>
        <w:pStyle w:val="ListParagraph"/>
        <w:numPr>
          <w:ilvl w:val="0"/>
          <w:numId w:val="11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Fabricated and welded metal to make installs and repairs on </w:t>
      </w:r>
      <w:proofErr w:type="spellStart"/>
      <w:r>
        <w:rPr>
          <w:rFonts w:ascii="Times New Roman" w:hAnsi="Times New Roman" w:cs="Times New Roman"/>
        </w:rPr>
        <w:t>graind</w:t>
      </w:r>
      <w:proofErr w:type="spellEnd"/>
      <w:r>
        <w:rPr>
          <w:rFonts w:ascii="Times New Roman" w:hAnsi="Times New Roman" w:cs="Times New Roman"/>
        </w:rPr>
        <w:t xml:space="preserve"> elevators.</w:t>
      </w:r>
    </w:p>
    <w:p w:rsidR="006E2D12" w:rsidRDefault="006E2D12" w:rsidP="006E2D12">
      <w:pPr>
        <w:pStyle w:val="ListParagraph"/>
        <w:numPr>
          <w:ilvl w:val="0"/>
          <w:numId w:val="11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stalled safety equipment – hand rails, fall-safe rail tie-offs, ladders/ladder cages, cat-walks, platforms, etc.</w:t>
      </w:r>
    </w:p>
    <w:p w:rsidR="006E2D12" w:rsidRDefault="006E2D12" w:rsidP="006E2D12">
      <w:pPr>
        <w:pStyle w:val="ListParagraph"/>
        <w:numPr>
          <w:ilvl w:val="0"/>
          <w:numId w:val="11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tched and installed grain sprouts and ventilation fans.</w:t>
      </w:r>
    </w:p>
    <w:p w:rsidR="006E2D12" w:rsidRPr="006E2D12" w:rsidRDefault="006E2D12" w:rsidP="006E2D12">
      <w:pPr>
        <w:pStyle w:val="ListParagraph"/>
        <w:numPr>
          <w:ilvl w:val="0"/>
          <w:numId w:val="11"/>
        </w:num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hanged out aeration systems and made other repairs.</w:t>
      </w:r>
    </w:p>
    <w:sectPr w:rsidR="006E2D12" w:rsidRPr="006E2D12" w:rsidSect="006E2D12">
      <w:type w:val="continuous"/>
      <w:pgSz w:w="12240" w:h="15840"/>
      <w:pgMar w:top="108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EC72F1"/>
    <w:multiLevelType w:val="hybridMultilevel"/>
    <w:tmpl w:val="8B081EB4"/>
    <w:lvl w:ilvl="0" w:tplc="0409000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2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3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14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5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5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6560" w:hanging="360"/>
      </w:pPr>
      <w:rPr>
        <w:rFonts w:ascii="Wingdings" w:hAnsi="Wingdings" w:hint="default"/>
      </w:rPr>
    </w:lvl>
  </w:abstractNum>
  <w:abstractNum w:abstractNumId="1">
    <w:nsid w:val="07FD361F"/>
    <w:multiLevelType w:val="hybridMultilevel"/>
    <w:tmpl w:val="14F0B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DE42580"/>
    <w:multiLevelType w:val="hybridMultilevel"/>
    <w:tmpl w:val="B8427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F887D33"/>
    <w:multiLevelType w:val="hybridMultilevel"/>
    <w:tmpl w:val="BBC4D3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813D3E"/>
    <w:multiLevelType w:val="hybridMultilevel"/>
    <w:tmpl w:val="4864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10C0C78"/>
    <w:multiLevelType w:val="hybridMultilevel"/>
    <w:tmpl w:val="1730E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0A03135"/>
    <w:multiLevelType w:val="hybridMultilevel"/>
    <w:tmpl w:val="D0FA80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2982783"/>
    <w:multiLevelType w:val="hybridMultilevel"/>
    <w:tmpl w:val="04BE5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1C1469B"/>
    <w:multiLevelType w:val="hybridMultilevel"/>
    <w:tmpl w:val="E24C1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496A2E15"/>
    <w:multiLevelType w:val="hybridMultilevel"/>
    <w:tmpl w:val="225ECD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50551120"/>
    <w:multiLevelType w:val="hybridMultilevel"/>
    <w:tmpl w:val="5192D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63D54064"/>
    <w:multiLevelType w:val="hybridMultilevel"/>
    <w:tmpl w:val="20E43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6"/>
  </w:num>
  <w:num w:numId="3">
    <w:abstractNumId w:val="9"/>
  </w:num>
  <w:num w:numId="4">
    <w:abstractNumId w:val="3"/>
  </w:num>
  <w:num w:numId="5">
    <w:abstractNumId w:val="4"/>
  </w:num>
  <w:num w:numId="6">
    <w:abstractNumId w:val="7"/>
  </w:num>
  <w:num w:numId="7">
    <w:abstractNumId w:val="2"/>
  </w:num>
  <w:num w:numId="8">
    <w:abstractNumId w:val="1"/>
  </w:num>
  <w:num w:numId="9">
    <w:abstractNumId w:val="10"/>
  </w:num>
  <w:num w:numId="10">
    <w:abstractNumId w:val="0"/>
  </w:num>
  <w:num w:numId="11">
    <w:abstractNumId w:val="8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zMDMzNDSzNDM3sLRQ0lEKTi0uzszPAykwqgUAp/1pgSwAAAA="/>
  </w:docVars>
  <w:rsids>
    <w:rsidRoot w:val="00D0104C"/>
    <w:rsid w:val="00096D60"/>
    <w:rsid w:val="000B453E"/>
    <w:rsid w:val="0023098E"/>
    <w:rsid w:val="002551EA"/>
    <w:rsid w:val="00522C52"/>
    <w:rsid w:val="006E2D12"/>
    <w:rsid w:val="0077696C"/>
    <w:rsid w:val="007E2073"/>
    <w:rsid w:val="008736A3"/>
    <w:rsid w:val="00AE2C08"/>
    <w:rsid w:val="00AF410C"/>
    <w:rsid w:val="00B371EE"/>
    <w:rsid w:val="00C06A28"/>
    <w:rsid w:val="00D01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0104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51E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8724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AB3E5CAC-8749-441D-93C3-6CAC8BD427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5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cp:lastPrinted>2018-06-29T12:53:00Z</cp:lastPrinted>
  <dcterms:created xsi:type="dcterms:W3CDTF">2018-06-29T13:03:00Z</dcterms:created>
  <dcterms:modified xsi:type="dcterms:W3CDTF">2018-06-29T13:15:00Z</dcterms:modified>
</cp:coreProperties>
</file>